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E4CBA9E" w14:textId="77777777" w:rsidR="00F136A2" w:rsidRDefault="00F136A2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0A02E84" w14:textId="77777777" w:rsidR="00F136A2" w:rsidRPr="00FF5F34" w:rsidRDefault="00F136A2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2D8867A1" w14:textId="77777777" w:rsidR="00F136A2" w:rsidRDefault="00F136A2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4FC5C8F" w14:textId="77777777" w:rsidR="00F136A2" w:rsidRDefault="00F136A2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4077C852" w14:textId="77777777" w:rsidR="00F136A2" w:rsidRPr="00FF5F34" w:rsidRDefault="00F136A2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17DB3E65" w14:textId="77777777" w:rsidR="00F136A2" w:rsidRDefault="00F136A2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50F5690E" w14:textId="77777777" w:rsidR="00F136A2" w:rsidRDefault="00F136A2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71CC190C" w14:textId="77777777" w:rsidR="00F136A2" w:rsidRDefault="00F136A2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3DE9CED4" w14:textId="77777777" w:rsidR="00F136A2" w:rsidRDefault="00F136A2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DB08364" w14:textId="77777777" w:rsidR="00F136A2" w:rsidRDefault="00F136A2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7AD6E25" w14:textId="77777777" w:rsidR="00F136A2" w:rsidRDefault="00F136A2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23673A9D" w14:textId="77777777" w:rsidR="00F136A2" w:rsidRDefault="00F136A2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A406337" w14:textId="77777777" w:rsidR="00F136A2" w:rsidRDefault="00F136A2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CB4AC4" w14:textId="77777777" w:rsidR="007F1211" w:rsidRDefault="007F1211" w:rsidP="00E15884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67DA964C" w:rsidR="002433DC" w:rsidRPr="004F24DB" w:rsidRDefault="004F24DB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</w:t>
            </w:r>
            <w:bookmarkStart w:id="2" w:name="_GoBack"/>
            <w:bookmarkEnd w:id="2"/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BE35FD6" w14:textId="77777777" w:rsidR="00F136A2" w:rsidRDefault="00F136A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CE08CDA" w14:textId="77777777" w:rsidR="00F136A2" w:rsidRPr="004A12DC" w:rsidRDefault="00F136A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62F1B6DB" w:rsidR="003F4A9D" w:rsidRPr="004A12DC" w:rsidRDefault="003F4A9D" w:rsidP="0000400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00400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760BDC3E" w:rsidR="00157266" w:rsidRDefault="0015726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F20A123" w14:textId="77777777" w:rsidR="00157266" w:rsidRPr="00157266" w:rsidRDefault="00157266" w:rsidP="00157266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738F4D3" w14:textId="77777777" w:rsidR="00157266" w:rsidRPr="00157266" w:rsidRDefault="00157266" w:rsidP="00157266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00D33A7" w14:textId="3F152EC6" w:rsidR="00157266" w:rsidRDefault="00157266" w:rsidP="00157266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4CCB6E5" w14:textId="77777777" w:rsidR="00157266" w:rsidRDefault="00157266" w:rsidP="00157266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</w:rPr>
        <w:t>Овлашћен</w:t>
      </w:r>
      <w:proofErr w:type="spellEnd"/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</w:rPr>
        <w:t>заступник</w:t>
      </w:r>
      <w:proofErr w:type="spellEnd"/>
    </w:p>
    <w:p w14:paraId="3C911B2D" w14:textId="77777777" w:rsidR="00157266" w:rsidRDefault="00157266" w:rsidP="00157266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5CC58BA" w14:textId="77777777" w:rsidR="00157266" w:rsidRDefault="00157266" w:rsidP="00157266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___________________</w:t>
      </w:r>
    </w:p>
    <w:p w14:paraId="2B74A712" w14:textId="77777777" w:rsidR="00157266" w:rsidRDefault="00157266" w:rsidP="00157266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(</w:t>
      </w:r>
      <w:proofErr w:type="spellStart"/>
      <w:proofErr w:type="gramStart"/>
      <w:r>
        <w:rPr>
          <w:rFonts w:ascii="Times New Roman" w:eastAsia="Calibri" w:hAnsi="Times New Roman" w:cs="Times New Roman"/>
          <w:b/>
          <w:bCs/>
          <w:sz w:val="24"/>
          <w:szCs w:val="24"/>
        </w:rPr>
        <w:t>потпис</w:t>
      </w:r>
      <w:proofErr w:type="spellEnd"/>
      <w:proofErr w:type="gramEnd"/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и </w:t>
      </w:r>
      <w:proofErr w:type="spellStart"/>
      <w:r>
        <w:rPr>
          <w:rFonts w:ascii="Times New Roman" w:eastAsia="Calibri" w:hAnsi="Times New Roman" w:cs="Times New Roman"/>
          <w:b/>
          <w:bCs/>
          <w:sz w:val="24"/>
          <w:szCs w:val="24"/>
        </w:rPr>
        <w:t>печат</w:t>
      </w:r>
      <w:proofErr w:type="spellEnd"/>
      <w:r>
        <w:rPr>
          <w:rFonts w:ascii="Times New Roman" w:eastAsia="Calibri" w:hAnsi="Times New Roman" w:cs="Times New Roman"/>
          <w:b/>
          <w:bCs/>
          <w:sz w:val="24"/>
          <w:szCs w:val="24"/>
        </w:rPr>
        <w:t>)</w:t>
      </w:r>
    </w:p>
    <w:p w14:paraId="2AB03FE4" w14:textId="468FDF20" w:rsidR="00D170C3" w:rsidRPr="00157266" w:rsidRDefault="00D170C3" w:rsidP="00157266">
      <w:pPr>
        <w:tabs>
          <w:tab w:val="left" w:pos="7260"/>
        </w:tabs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sectPr w:rsidR="00D170C3" w:rsidRPr="00157266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A07CEE" w14:textId="77777777" w:rsidR="007A4F3A" w:rsidRDefault="007A4F3A" w:rsidP="008A6F6C">
      <w:pPr>
        <w:spacing w:after="0" w:line="240" w:lineRule="auto"/>
      </w:pPr>
      <w:r>
        <w:separator/>
      </w:r>
    </w:p>
  </w:endnote>
  <w:endnote w:type="continuationSeparator" w:id="0">
    <w:p w14:paraId="020F8E83" w14:textId="77777777" w:rsidR="007A4F3A" w:rsidRDefault="007A4F3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3E5DA5" w14:textId="77777777" w:rsidR="007A4F3A" w:rsidRDefault="007A4F3A" w:rsidP="008A6F6C">
      <w:pPr>
        <w:spacing w:after="0" w:line="240" w:lineRule="auto"/>
      </w:pPr>
      <w:r>
        <w:separator/>
      </w:r>
    </w:p>
  </w:footnote>
  <w:footnote w:type="continuationSeparator" w:id="0">
    <w:p w14:paraId="6D57556C" w14:textId="77777777" w:rsidR="007A4F3A" w:rsidRDefault="007A4F3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009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57266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4F24DB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2755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4F3A"/>
    <w:rsid w:val="007A73B2"/>
    <w:rsid w:val="007D02A2"/>
    <w:rsid w:val="007D5DBE"/>
    <w:rsid w:val="007E3DDF"/>
    <w:rsid w:val="007E4D50"/>
    <w:rsid w:val="007F1211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C0834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0204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38BA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36A2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32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A32347-5C93-461A-8145-F7063343C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a Jezdic</cp:lastModifiedBy>
  <cp:revision>12</cp:revision>
  <cp:lastPrinted>2022-04-13T17:00:00Z</cp:lastPrinted>
  <dcterms:created xsi:type="dcterms:W3CDTF">2023-08-11T08:27:00Z</dcterms:created>
  <dcterms:modified xsi:type="dcterms:W3CDTF">2023-08-31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